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Singapor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cific Role, e.g., "Secondary Teacher"] position at your esteemed institution in Singapore. With a strong academic background in education and a deep commitment to fostering student growth, I am eager to contribute my expertise and passion for teaching within the dynamic and innovative educational landscape of Singapore. As an aspiring secondary teacher, I am particularly drawn to the opportunity to work in a country renowned for its excellence in education, where the Ministry of Education (MOE) prioritizes holistic development, academic rigor, and cultural inclusivity. This role aligns perfectly with my professional goals and my desire to make a meaningful impact on students’ lives through quality teaching in Singapore.</w:t>
      </w:r>
    </w:p>
    <w:p>
      <w:pPr>
        <w:pStyle w:val="BodyText"/>
      </w:pPr>
      <w:r>
        <w:t xml:space="preserve">Having completed my [Degree Name] in [Subject/Field of Study] with a focus on secondary education, I have developed a solid foundation in pedagogical strategies, curriculum design, and classroom management. My academic training has equipped me with the skills to deliver engaging lessons that align with both national and international educational standards. In Singapore, where the education system is highly regarded for its emphasis on critical thinking and innovation, I am confident in my ability to contribute effectively to a secondary school setting.</w:t>
      </w:r>
    </w:p>
    <w:p>
      <w:pPr>
        <w:pStyle w:val="BodyText"/>
      </w:pPr>
      <w:r>
        <w:t xml:space="preserve">My teaching experience includes [Number] years of working with students in grades [e.g., 7–12 or equivalent], where I have honed my ability to create inclusive learning environments that cater to diverse student needs. Whether through interactive lessons, project-based learning, or technology integration, I strive to make education accessible and engaging for all learners. In Singapore’s multicultural classrooms, this approach is particularly valuable, as it allows me to connect with students from various backgrounds and foster a sense of unity through shared academic goals.</w:t>
      </w:r>
    </w:p>
    <w:p>
      <w:pPr>
        <w:pStyle w:val="BodyText"/>
      </w:pPr>
      <w:r>
        <w:t xml:space="preserve">What sets me apart as a secondary teacher is my unwavering dedication to student-centered learning. I believe that education is not merely about imparting knowledge but also about inspiring curiosity and nurturing lifelong learners. In Singapore, where the curriculum often emphasizes STEM (Science, Technology, Engineering, and Mathematics) and values creativity alongside academics, I have actively incorporated these principles into my teaching. For example, during my time at [Previous Institution], I designed a cross-disciplinary project that integrated science with technology to explore real-world problems—a initiative that not only enhanced students’ problem-solving skills but also aligned with Singapore’s vision for future-ready education.</w:t>
      </w:r>
    </w:p>
    <w:p>
      <w:pPr>
        <w:pStyle w:val="BodyText"/>
      </w:pPr>
      <w:r>
        <w:t xml:space="preserve">In addition to my academic qualifications and teaching experience, I bring a strong understanding of the unique challenges and opportunities present in Singapore’s secondary education system. The country’s focus on continuous improvement, as seen in initiatives like the "Teach Less, Learn More" policy, resonates deeply with my philosophy of empowering students to take ownership of their learning. I am also familiar with the importance of assessments such as the GCE O-Level and A-Level exams, which are critical components of secondary education in Singapore. My ability to prepare students for these examinations while fostering a love for learning is a strength that I am eager to bring to your school.</w:t>
      </w:r>
    </w:p>
    <w:p>
      <w:pPr>
        <w:pStyle w:val="BodyText"/>
      </w:pPr>
      <w:r>
        <w:t xml:space="preserve">Furthermore, I have actively participated in professional development programs that enhance my teaching practice. For instance, I have attended workshops on differentiated instruction and classroom technology integration, which are essential in today’s evolving educational environment. In Singapore, where the adoption of digital tools like the "Smart Nation" initiative is transforming classrooms, I am committed to leveraging these resources to create a more interactive and personalized learning experience for students.</w:t>
      </w:r>
    </w:p>
    <w:p>
      <w:pPr>
        <w:pStyle w:val="BodyText"/>
      </w:pPr>
      <w:r>
        <w:t xml:space="preserve">My commitment to education extends beyond the classroom. I have mentored student leadership programs and organized extracurricular activities that promote character development, such as community service projects and cultural festivals. These experiences have reinforced my belief that a well-rounded education is vital for shaping responsible citizens—something that aligns with Singapore’s national values of integrity, resilience, and social harmony.</w:t>
      </w:r>
    </w:p>
    <w:p>
      <w:pPr>
        <w:pStyle w:val="BodyText"/>
      </w:pPr>
      <w:r>
        <w:t xml:space="preserve">What excites me most about the opportunity to teach in Singapore is the chance to contribute to a system that consistently ranks among the best in the world. The country’s dedication to excellence, combined with its vibrant cultural diversity, creates an environment where teachers can thrive and students can achieve their full potential. I am particularly inspired by Singapore’s emphasis on innovation and its recognition of education as a cornerstone of national progress.</w:t>
      </w:r>
    </w:p>
    <w:p>
      <w:pPr>
        <w:pStyle w:val="BodyText"/>
      </w:pPr>
      <w:r>
        <w:t xml:space="preserve">In conclusion, I am confident that my qualifications, teaching philosophy, and passion for secondary education make me a strong candidate for this role. I am eager to bring my expertise to your institution in Singapore and contribute to the continued success of your students. Thank you for considering my application. I would be honored to discuss how I can contribute to your school’s mission of providing exceptional education in Singapore.</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Singapore</dc:title>
  <dc:creator/>
  <cp:keywords/>
  <dcterms:created xsi:type="dcterms:W3CDTF">2026-07-23T14:23:22Z</dcterms:created>
  <dcterms:modified xsi:type="dcterms:W3CDTF">2026-07-23T14:23:22Z</dcterms:modified>
</cp:coreProperties>
</file>

<file path=docProps/custom.xml><?xml version="1.0" encoding="utf-8"?>
<Properties xmlns="http://schemas.openxmlformats.org/officeDocument/2006/custom-properties" xmlns:vt="http://schemas.openxmlformats.org/officeDocument/2006/docPropsVTypes"/>
</file>